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Centricity: Design Constraints and Opportunitie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08T15:31:38Z</dcterms:created>
  <dcterms:modified xsi:type="dcterms:W3CDTF">2021-03-08T15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